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E08C5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</w:p>
    <w:p w14:paraId="1293532C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00979D"/>
          <w:sz w:val="21"/>
          <w:szCs w:val="21"/>
          <w:lang w:eastAsia="en-IN"/>
        </w:rPr>
        <w:t>void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</w:t>
      </w:r>
      <w:r w:rsidRPr="00AF3ED6">
        <w:rPr>
          <w:rFonts w:ascii="Consolas" w:eastAsia="Times New Roman" w:hAnsi="Consolas" w:cs="Times New Roman"/>
          <w:color w:val="D35400"/>
          <w:sz w:val="21"/>
          <w:szCs w:val="21"/>
          <w:lang w:eastAsia="en-IN"/>
        </w:rPr>
        <w:t>setup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)</w:t>
      </w:r>
    </w:p>
    <w:p w14:paraId="38EA7E26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{</w:t>
      </w:r>
    </w:p>
    <w:p w14:paraId="16F6565E" w14:textId="143FFBE9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Serial.</w:t>
      </w:r>
      <w:r w:rsidRPr="00AF3ED6">
        <w:rPr>
          <w:rFonts w:ascii="Consolas" w:eastAsia="Times New Roman" w:hAnsi="Consolas" w:cs="Times New Roman"/>
          <w:color w:val="D35400"/>
          <w:sz w:val="21"/>
          <w:szCs w:val="21"/>
          <w:lang w:eastAsia="en-IN"/>
        </w:rPr>
        <w:t>begin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9600);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//Initialize the serial protocol</w:t>
      </w:r>
      <w:r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 xml:space="preserve"> and specify the Baud Rate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.</w:t>
      </w:r>
    </w:p>
    <w:p w14:paraId="035C1078" w14:textId="0633B281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</w:t>
      </w:r>
      <w:r w:rsidRPr="00AF3ED6">
        <w:rPr>
          <w:rFonts w:ascii="Consolas" w:eastAsia="Times New Roman" w:hAnsi="Consolas" w:cs="Times New Roman"/>
          <w:color w:val="D35400"/>
          <w:sz w:val="21"/>
          <w:szCs w:val="21"/>
          <w:lang w:eastAsia="en-IN"/>
        </w:rPr>
        <w:t>pinMode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13, OUTPUT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);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//Initialize the pin 13 to be output.</w:t>
      </w:r>
    </w:p>
    <w:p w14:paraId="7DF08788" w14:textId="2D12403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</w:t>
      </w:r>
      <w:r w:rsidRPr="00AF3ED6">
        <w:rPr>
          <w:rFonts w:ascii="Consolas" w:eastAsia="Times New Roman" w:hAnsi="Consolas" w:cs="Times New Roman"/>
          <w:color w:val="D35400"/>
          <w:sz w:val="21"/>
          <w:szCs w:val="21"/>
          <w:lang w:eastAsia="en-IN"/>
        </w:rPr>
        <w:t>digitalWrite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13, LOW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);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//Pre-requisite:The led should be off at the start.</w:t>
      </w:r>
    </w:p>
    <w:p w14:paraId="0F8C789A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}</w:t>
      </w:r>
    </w:p>
    <w:p w14:paraId="1AFB59BB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</w:p>
    <w:p w14:paraId="37AE0DBC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00979D"/>
          <w:sz w:val="21"/>
          <w:szCs w:val="21"/>
          <w:lang w:eastAsia="en-IN"/>
        </w:rPr>
        <w:t>void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</w:t>
      </w:r>
      <w:r w:rsidRPr="00AF3ED6">
        <w:rPr>
          <w:rFonts w:ascii="Consolas" w:eastAsia="Times New Roman" w:hAnsi="Consolas" w:cs="Times New Roman"/>
          <w:color w:val="D35400"/>
          <w:sz w:val="21"/>
          <w:szCs w:val="21"/>
          <w:lang w:eastAsia="en-IN"/>
        </w:rPr>
        <w:t>loop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)</w:t>
      </w:r>
    </w:p>
    <w:p w14:paraId="2B51C4FB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{ </w:t>
      </w:r>
    </w:p>
    <w:p w14:paraId="7AFEA94C" w14:textId="5B38004D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</w:t>
      </w:r>
      <w:r w:rsidRPr="00AF3ED6">
        <w:rPr>
          <w:rFonts w:ascii="Consolas" w:eastAsia="Times New Roman" w:hAnsi="Consolas" w:cs="Times New Roman"/>
          <w:color w:val="728E00"/>
          <w:sz w:val="21"/>
          <w:szCs w:val="21"/>
          <w:lang w:eastAsia="en-IN"/>
        </w:rPr>
        <w:t>if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Serial.</w:t>
      </w:r>
      <w:r w:rsidRPr="00AF3ED6">
        <w:rPr>
          <w:rFonts w:ascii="Consolas" w:eastAsia="Times New Roman" w:hAnsi="Consolas" w:cs="Times New Roman"/>
          <w:color w:val="D35400"/>
          <w:sz w:val="21"/>
          <w:szCs w:val="21"/>
          <w:lang w:eastAsia="en-IN"/>
        </w:rPr>
        <w:t>available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)!=0)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//to check whther there are bytes in the buffer</w:t>
      </w:r>
      <w:r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.</w:t>
      </w:r>
    </w:p>
    <w:p w14:paraId="16B1B9D4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{  </w:t>
      </w:r>
    </w:p>
    <w:p w14:paraId="3B32BF2D" w14:textId="0E706B62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  </w:t>
      </w:r>
      <w:r w:rsidRPr="00AF3ED6">
        <w:rPr>
          <w:rFonts w:ascii="Consolas" w:eastAsia="Times New Roman" w:hAnsi="Consolas" w:cs="Times New Roman"/>
          <w:color w:val="00979D"/>
          <w:sz w:val="21"/>
          <w:szCs w:val="21"/>
          <w:lang w:eastAsia="en-IN"/>
        </w:rPr>
        <w:t>int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incomingbyte=Serial.</w:t>
      </w:r>
      <w:r w:rsidRPr="00AF3ED6">
        <w:rPr>
          <w:rFonts w:ascii="Consolas" w:eastAsia="Times New Roman" w:hAnsi="Consolas" w:cs="Times New Roman"/>
          <w:color w:val="D35400"/>
          <w:sz w:val="21"/>
          <w:szCs w:val="21"/>
          <w:lang w:eastAsia="en-IN"/>
        </w:rPr>
        <w:t>read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);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//to read the input sent through serial monitor</w:t>
      </w:r>
      <w:r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.</w:t>
      </w:r>
    </w:p>
    <w:p w14:paraId="24DCEDED" w14:textId="09D4472D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  </w:t>
      </w:r>
      <w:r w:rsidRPr="00AF3ED6">
        <w:rPr>
          <w:rFonts w:ascii="Consolas" w:eastAsia="Times New Roman" w:hAnsi="Consolas" w:cs="Times New Roman"/>
          <w:color w:val="00979D"/>
          <w:sz w:val="21"/>
          <w:szCs w:val="21"/>
          <w:lang w:eastAsia="en-IN"/>
        </w:rPr>
        <w:t>char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c=(</w:t>
      </w:r>
      <w:r w:rsidRPr="00AF3ED6">
        <w:rPr>
          <w:rFonts w:ascii="Consolas" w:eastAsia="Times New Roman" w:hAnsi="Consolas" w:cs="Times New Roman"/>
          <w:color w:val="00979D"/>
          <w:sz w:val="21"/>
          <w:szCs w:val="21"/>
          <w:lang w:eastAsia="en-IN"/>
        </w:rPr>
        <w:t>char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)incomingbyte;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//convert the the ASCII integer 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to char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 for 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convenience</w:t>
      </w:r>
      <w:r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.</w:t>
      </w:r>
    </w:p>
    <w:p w14:paraId="4AA06900" w14:textId="10259729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  </w:t>
      </w:r>
      <w:r w:rsidRPr="00AF3ED6">
        <w:rPr>
          <w:rFonts w:ascii="Consolas" w:eastAsia="Times New Roman" w:hAnsi="Consolas" w:cs="Times New Roman"/>
          <w:color w:val="728E00"/>
          <w:sz w:val="21"/>
          <w:szCs w:val="21"/>
          <w:lang w:eastAsia="en-IN"/>
        </w:rPr>
        <w:t>if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(c=='1')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//Enter 1 to turn the LED on</w:t>
      </w:r>
      <w:r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.</w:t>
      </w:r>
    </w:p>
    <w:p w14:paraId="06E8FEEB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  </w:t>
      </w:r>
      <w:r w:rsidRPr="00AF3ED6">
        <w:rPr>
          <w:rFonts w:ascii="Consolas" w:eastAsia="Times New Roman" w:hAnsi="Consolas" w:cs="Times New Roman"/>
          <w:color w:val="D35400"/>
          <w:sz w:val="21"/>
          <w:szCs w:val="21"/>
          <w:lang w:eastAsia="en-IN"/>
        </w:rPr>
        <w:t>digitalWrite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13, HIGH);</w:t>
      </w:r>
    </w:p>
    <w:p w14:paraId="33882FA6" w14:textId="0D24C6DB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  </w:t>
      </w:r>
      <w:r w:rsidRPr="00AF3ED6">
        <w:rPr>
          <w:rFonts w:ascii="Consolas" w:eastAsia="Times New Roman" w:hAnsi="Consolas" w:cs="Times New Roman"/>
          <w:color w:val="728E00"/>
          <w:sz w:val="21"/>
          <w:szCs w:val="21"/>
          <w:lang w:eastAsia="en-IN"/>
        </w:rPr>
        <w:t>if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c=='0')</w:t>
      </w:r>
      <w:r w:rsidRPr="00AF3ED6"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//Enter 0 to turn the LED off</w:t>
      </w:r>
      <w:r>
        <w:rPr>
          <w:rFonts w:ascii="Consolas" w:eastAsia="Times New Roman" w:hAnsi="Consolas" w:cs="Times New Roman"/>
          <w:color w:val="95A5A6"/>
          <w:sz w:val="21"/>
          <w:szCs w:val="21"/>
          <w:lang w:eastAsia="en-IN"/>
        </w:rPr>
        <w:t>.</w:t>
      </w:r>
    </w:p>
    <w:p w14:paraId="0A98C894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  </w:t>
      </w:r>
      <w:r w:rsidRPr="00AF3ED6">
        <w:rPr>
          <w:rFonts w:ascii="Consolas" w:eastAsia="Times New Roman" w:hAnsi="Consolas" w:cs="Times New Roman"/>
          <w:color w:val="D35400"/>
          <w:sz w:val="21"/>
          <w:szCs w:val="21"/>
          <w:lang w:eastAsia="en-IN"/>
        </w:rPr>
        <w:t>digitalWrite</w:t>
      </w: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(13, LOW);</w:t>
      </w:r>
    </w:p>
    <w:p w14:paraId="22537E01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  </w:t>
      </w:r>
    </w:p>
    <w:p w14:paraId="7815B497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  }</w:t>
      </w:r>
    </w:p>
    <w:p w14:paraId="73BE08F4" w14:textId="0814F3F1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  <w:r w:rsidRPr="00AF3ED6"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}</w:t>
      </w:r>
      <w:r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  <w:t>//END</w:t>
      </w:r>
    </w:p>
    <w:p w14:paraId="5C6A5B78" w14:textId="77777777" w:rsidR="00AF3ED6" w:rsidRPr="00AF3ED6" w:rsidRDefault="00AF3ED6" w:rsidP="00AF3ED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  <w:lang w:eastAsia="en-IN"/>
        </w:rPr>
      </w:pPr>
    </w:p>
    <w:p w14:paraId="7743FAE9" w14:textId="26DF1AE0" w:rsidR="00AF3ED6" w:rsidRDefault="00AF3ED6" w:rsidP="00AF3ED6">
      <w:r>
        <w:rPr>
          <w:noProof/>
        </w:rPr>
        <w:drawing>
          <wp:inline distT="0" distB="0" distL="0" distR="0" wp14:anchorId="3FEF61D5" wp14:editId="3B5CA393">
            <wp:extent cx="1447749" cy="193028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676" cy="194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CFA804" wp14:editId="6A8B1C08">
            <wp:extent cx="1444026" cy="19253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503" cy="1945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6D14D" w14:textId="1B804048" w:rsidR="00AF3ED6" w:rsidRPr="00AF3ED6" w:rsidRDefault="00AF3ED6" w:rsidP="00AF3ED6">
      <w:r>
        <w:t xml:space="preserve">  HIGH                                       LOW</w:t>
      </w:r>
    </w:p>
    <w:sectPr w:rsidR="00AF3ED6" w:rsidRPr="00AF3ED6" w:rsidSect="00AF3ED6">
      <w:pgSz w:w="11906" w:h="16838"/>
      <w:pgMar w:top="1440" w:right="424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zKxNDExMTIwMTFT0lEKTi0uzszPAykwrAUAuxGCxywAAAA="/>
  </w:docVars>
  <w:rsids>
    <w:rsidRoot w:val="00AF3ED6"/>
    <w:rsid w:val="00AF3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F7123"/>
  <w15:chartTrackingRefBased/>
  <w15:docId w15:val="{EC05B5CC-EBA5-4EDD-B1F4-A7FD243B6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8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07</Words>
  <Characters>611</Characters>
  <Application>Microsoft Office Word</Application>
  <DocSecurity>0</DocSecurity>
  <Lines>5</Lines>
  <Paragraphs>1</Paragraphs>
  <ScaleCrop>false</ScaleCrop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it Panda</dc:creator>
  <cp:keywords/>
  <dc:description/>
  <cp:lastModifiedBy>Abhijit Panda</cp:lastModifiedBy>
  <cp:revision>1</cp:revision>
  <dcterms:created xsi:type="dcterms:W3CDTF">2021-05-04T00:41:00Z</dcterms:created>
  <dcterms:modified xsi:type="dcterms:W3CDTF">2021-05-04T00:52:00Z</dcterms:modified>
</cp:coreProperties>
</file>